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C35FCE0" w14:textId="10D6958D" w:rsidR="00D1460E" w:rsidRDefault="008D1BA6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IV GODINA</w:t>
      </w:r>
    </w:p>
    <w:p w14:paraId="6E331B67" w14:textId="441A4037" w:rsidR="001B65EE" w:rsidRPr="00D1460E" w:rsidRDefault="001B65EE" w:rsidP="00D1460E">
      <w:pPr>
        <w:rPr>
          <w:b/>
          <w:sz w:val="28"/>
          <w:szCs w:val="28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 xml:space="preserve">ultati </w:t>
      </w:r>
      <w:r w:rsidR="00EC7976">
        <w:rPr>
          <w:sz w:val="24"/>
          <w:szCs w:val="24"/>
          <w:lang w:val="sr-Latn-BA"/>
        </w:rPr>
        <w:t xml:space="preserve">I </w:t>
      </w:r>
      <w:r w:rsidR="00405A67">
        <w:rPr>
          <w:sz w:val="24"/>
          <w:szCs w:val="24"/>
          <w:lang w:val="sr-Latn-BA"/>
        </w:rPr>
        <w:t>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637646">
        <w:rPr>
          <w:sz w:val="24"/>
          <w:szCs w:val="24"/>
          <w:lang w:val="sr-Latn-BA"/>
        </w:rPr>
        <w:t>25</w:t>
      </w:r>
      <w:r w:rsidR="00501694">
        <w:rPr>
          <w:sz w:val="24"/>
          <w:szCs w:val="24"/>
          <w:lang w:val="sr-Latn-BA"/>
        </w:rPr>
        <w:t>.</w:t>
      </w:r>
      <w:r w:rsidR="008E7DC0">
        <w:rPr>
          <w:sz w:val="24"/>
          <w:szCs w:val="24"/>
          <w:lang w:val="sr-Latn-BA"/>
        </w:rPr>
        <w:t>11.</w:t>
      </w:r>
      <w:r w:rsidR="00501694">
        <w:rPr>
          <w:sz w:val="24"/>
          <w:szCs w:val="24"/>
          <w:lang w:val="sr-Latn-BA"/>
        </w:rPr>
        <w:t>202</w:t>
      </w:r>
      <w:r w:rsidR="00A02EA1">
        <w:rPr>
          <w:sz w:val="24"/>
          <w:szCs w:val="24"/>
          <w:lang w:val="sr-Latn-BA"/>
        </w:rPr>
        <w:t>2</w:t>
      </w:r>
      <w:r w:rsidR="00501694">
        <w:rPr>
          <w:sz w:val="24"/>
          <w:szCs w:val="24"/>
          <w:lang w:val="sr-Latn-BA"/>
        </w:rPr>
        <w:t>.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B44D8D" w:rsidRPr="008C361C" w14:paraId="3A2F0D43" w14:textId="77777777" w:rsidTr="008E7D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9AF2C57" w14:textId="21E66509" w:rsidR="00B44D8D" w:rsidRPr="00B44D8D" w:rsidRDefault="00B44D8D" w:rsidP="00EA5802">
            <w:pPr>
              <w:rPr>
                <w:b w:val="0"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8A4A13" w:rsidRPr="008C361C" w14:paraId="11143BD7" w14:textId="77777777" w:rsidTr="008E7D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bottom"/>
          </w:tcPr>
          <w:p w14:paraId="2634A4C9" w14:textId="6C9F43F3" w:rsidR="008A4A13" w:rsidRPr="008A4A13" w:rsidRDefault="008D1BA6" w:rsidP="00FB4663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Klepić Adrijana</w:t>
            </w:r>
          </w:p>
        </w:tc>
        <w:tc>
          <w:tcPr>
            <w:tcW w:w="1069" w:type="dxa"/>
            <w:vAlign w:val="center"/>
          </w:tcPr>
          <w:p w14:paraId="4CA27FF8" w14:textId="23804C3B" w:rsidR="008A4A13" w:rsidRPr="008A4A13" w:rsidRDefault="008D1BA6" w:rsidP="00FB466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7,5</w:t>
            </w:r>
          </w:p>
        </w:tc>
      </w:tr>
      <w:tr w:rsidR="0034119B" w:rsidRPr="008C361C" w14:paraId="4E0030DE" w14:textId="77777777" w:rsidTr="008E7DC0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29A82823" w14:textId="69E91104" w:rsidR="0034119B" w:rsidRPr="008A4A13" w:rsidRDefault="008D1BA6" w:rsidP="00FB4663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Jotanović Andreja</w:t>
            </w:r>
          </w:p>
        </w:tc>
        <w:tc>
          <w:tcPr>
            <w:tcW w:w="1069" w:type="dxa"/>
            <w:vAlign w:val="center"/>
          </w:tcPr>
          <w:p w14:paraId="33188056" w14:textId="486D98FA" w:rsidR="0034119B" w:rsidRPr="00B44D8D" w:rsidRDefault="008D1BA6" w:rsidP="00FB466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7,5</w:t>
            </w:r>
          </w:p>
        </w:tc>
      </w:tr>
      <w:tr w:rsidR="008A4A13" w:rsidRPr="008C361C" w14:paraId="78182126" w14:textId="77777777" w:rsidTr="008E7D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7ABC7DAA" w14:textId="30DBD50F" w:rsidR="008A4A13" w:rsidRPr="008A4A13" w:rsidRDefault="008D1BA6" w:rsidP="00FB4663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Mirić Anabela</w:t>
            </w:r>
          </w:p>
        </w:tc>
        <w:tc>
          <w:tcPr>
            <w:tcW w:w="1069" w:type="dxa"/>
            <w:vAlign w:val="center"/>
          </w:tcPr>
          <w:p w14:paraId="2C2DE788" w14:textId="5EB877CD" w:rsidR="008A4A13" w:rsidRDefault="008D1BA6" w:rsidP="00FB466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7,5</w:t>
            </w:r>
          </w:p>
        </w:tc>
      </w:tr>
      <w:tr w:rsidR="008A4A13" w:rsidRPr="008C361C" w14:paraId="3BD85A5C" w14:textId="77777777" w:rsidTr="008E7DC0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597C43DA" w14:textId="0FC94585" w:rsidR="008A4A13" w:rsidRPr="008A4A13" w:rsidRDefault="008D1BA6" w:rsidP="00FB4663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Todorović Milica</w:t>
            </w:r>
          </w:p>
        </w:tc>
        <w:tc>
          <w:tcPr>
            <w:tcW w:w="1069" w:type="dxa"/>
            <w:vAlign w:val="center"/>
          </w:tcPr>
          <w:p w14:paraId="0F43EC99" w14:textId="3D4D17B4" w:rsidR="008A4A13" w:rsidRDefault="008D1BA6" w:rsidP="00FB466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7,5</w:t>
            </w:r>
          </w:p>
        </w:tc>
      </w:tr>
      <w:tr w:rsidR="008A4A13" w:rsidRPr="008C361C" w14:paraId="2EFB7DA7" w14:textId="77777777" w:rsidTr="008E7D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2CEB3712" w14:textId="0313716B" w:rsidR="008A4A13" w:rsidRPr="008A4A13" w:rsidRDefault="008D1BA6" w:rsidP="00FB4663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Pjevač Marko</w:t>
            </w:r>
          </w:p>
        </w:tc>
        <w:tc>
          <w:tcPr>
            <w:tcW w:w="1069" w:type="dxa"/>
            <w:vAlign w:val="center"/>
          </w:tcPr>
          <w:p w14:paraId="56AC6715" w14:textId="48DF3A2C" w:rsidR="008A4A13" w:rsidRDefault="008D1BA6" w:rsidP="00FB466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7,5</w:t>
            </w:r>
          </w:p>
        </w:tc>
      </w:tr>
      <w:tr w:rsidR="008A4A13" w:rsidRPr="008C361C" w14:paraId="5B190830" w14:textId="77777777" w:rsidTr="008E7DC0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1B71EFCB" w14:textId="7A9BAD30" w:rsidR="008A4A13" w:rsidRPr="008A4A13" w:rsidRDefault="008D1BA6" w:rsidP="00FB4663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Cvijić Darija</w:t>
            </w:r>
          </w:p>
        </w:tc>
        <w:tc>
          <w:tcPr>
            <w:tcW w:w="1069" w:type="dxa"/>
            <w:vAlign w:val="center"/>
          </w:tcPr>
          <w:p w14:paraId="7D08F12B" w14:textId="38F34505" w:rsidR="008A4A13" w:rsidRDefault="008D1BA6" w:rsidP="00FB466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7,5</w:t>
            </w:r>
          </w:p>
        </w:tc>
      </w:tr>
      <w:tr w:rsidR="008E7DC0" w:rsidRPr="008C361C" w14:paraId="53C81029" w14:textId="77777777" w:rsidTr="008E7D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04FAB220" w14:textId="4B4164CD" w:rsidR="008E7DC0" w:rsidRPr="008A4A13" w:rsidRDefault="008D1BA6" w:rsidP="006E451C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Čupeljić Dejana</w:t>
            </w:r>
          </w:p>
        </w:tc>
        <w:tc>
          <w:tcPr>
            <w:tcW w:w="1069" w:type="dxa"/>
          </w:tcPr>
          <w:p w14:paraId="20901D7D" w14:textId="2C13B634" w:rsidR="008E7DC0" w:rsidRPr="008A4A13" w:rsidRDefault="008D1BA6" w:rsidP="006E451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6,5</w:t>
            </w:r>
          </w:p>
        </w:tc>
      </w:tr>
      <w:tr w:rsidR="008E7DC0" w:rsidRPr="008C361C" w14:paraId="536CECBB" w14:textId="77777777" w:rsidTr="008E7DC0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D20E73C" w14:textId="0F1D8383" w:rsidR="008E7DC0" w:rsidRPr="008A4A13" w:rsidRDefault="008D1BA6" w:rsidP="006E451C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Roksandić Jovana</w:t>
            </w:r>
          </w:p>
        </w:tc>
        <w:tc>
          <w:tcPr>
            <w:tcW w:w="1069" w:type="dxa"/>
          </w:tcPr>
          <w:p w14:paraId="3253C9AE" w14:textId="2DEFAFD2" w:rsidR="008E7DC0" w:rsidRPr="00B44D8D" w:rsidRDefault="008D1BA6" w:rsidP="006E451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6,5</w:t>
            </w:r>
          </w:p>
        </w:tc>
      </w:tr>
      <w:tr w:rsidR="008E7DC0" w:rsidRPr="008C361C" w14:paraId="46F4DF75" w14:textId="77777777" w:rsidTr="008E7D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14C29794" w14:textId="46D4246B" w:rsidR="008E7DC0" w:rsidRPr="008A4A13" w:rsidRDefault="008D1BA6" w:rsidP="006E451C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Nedinić Nikolina</w:t>
            </w:r>
          </w:p>
        </w:tc>
        <w:tc>
          <w:tcPr>
            <w:tcW w:w="1069" w:type="dxa"/>
          </w:tcPr>
          <w:p w14:paraId="083DD3D9" w14:textId="5D8F5FD0" w:rsidR="008E7DC0" w:rsidRDefault="008D1BA6" w:rsidP="006E451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6,5</w:t>
            </w:r>
          </w:p>
        </w:tc>
      </w:tr>
      <w:tr w:rsidR="008E7DC0" w:rsidRPr="008C361C" w14:paraId="5020F08C" w14:textId="77777777" w:rsidTr="008E7DC0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B2D6B1D" w14:textId="034BD149" w:rsidR="008E7DC0" w:rsidRPr="008A4A13" w:rsidRDefault="008D1BA6" w:rsidP="006E451C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Branković Nevena</w:t>
            </w:r>
          </w:p>
        </w:tc>
        <w:tc>
          <w:tcPr>
            <w:tcW w:w="1069" w:type="dxa"/>
          </w:tcPr>
          <w:p w14:paraId="587308AE" w14:textId="4116C3B9" w:rsidR="008E7DC0" w:rsidRDefault="008D1BA6" w:rsidP="006E451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5,5</w:t>
            </w:r>
          </w:p>
        </w:tc>
      </w:tr>
      <w:tr w:rsidR="008E7DC0" w:rsidRPr="008C361C" w14:paraId="7D618744" w14:textId="77777777" w:rsidTr="008E7D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1AB915EF" w14:textId="1C47683A" w:rsidR="008E7DC0" w:rsidRPr="008A4A13" w:rsidRDefault="008D1BA6" w:rsidP="006E451C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Trišić Maja</w:t>
            </w:r>
          </w:p>
        </w:tc>
        <w:tc>
          <w:tcPr>
            <w:tcW w:w="1069" w:type="dxa"/>
          </w:tcPr>
          <w:p w14:paraId="498B3AF4" w14:textId="0C569735" w:rsidR="008E7DC0" w:rsidRDefault="008D1BA6" w:rsidP="006E451C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5,5</w:t>
            </w:r>
          </w:p>
        </w:tc>
      </w:tr>
      <w:tr w:rsidR="008D1BA6" w:rsidRPr="008C361C" w14:paraId="6CB52513" w14:textId="77777777" w:rsidTr="008E7DC0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5DCFE33" w14:textId="461B8970" w:rsidR="008D1BA6" w:rsidRDefault="008D1BA6" w:rsidP="006E451C">
            <w:pPr>
              <w:spacing w:after="0" w:line="240" w:lineRule="auto"/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Radojičić Anastasija</w:t>
            </w:r>
          </w:p>
        </w:tc>
        <w:tc>
          <w:tcPr>
            <w:tcW w:w="1069" w:type="dxa"/>
          </w:tcPr>
          <w:p w14:paraId="7A10AC76" w14:textId="5A643B00" w:rsidR="008D1BA6" w:rsidRDefault="008D1BA6" w:rsidP="006E451C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  <w:lang w:val="sr-Latn-BA"/>
              </w:rPr>
            </w:pPr>
            <w:r>
              <w:rPr>
                <w:b/>
                <w:sz w:val="24"/>
                <w:szCs w:val="24"/>
                <w:lang w:val="sr-Latn-BA"/>
              </w:rPr>
              <w:t>4,5</w:t>
            </w:r>
          </w:p>
        </w:tc>
      </w:tr>
    </w:tbl>
    <w:p w14:paraId="20D3E074" w14:textId="7B56960F" w:rsidR="00E019C0" w:rsidRDefault="00E019C0" w:rsidP="00AA52FC">
      <w:pPr>
        <w:rPr>
          <w:b/>
          <w:sz w:val="24"/>
          <w:szCs w:val="24"/>
          <w:lang w:val="sr-Latn-BA"/>
        </w:rPr>
      </w:pPr>
    </w:p>
    <w:sectPr w:rsidR="00E019C0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E0E60"/>
    <w:rsid w:val="001E403A"/>
    <w:rsid w:val="001E787C"/>
    <w:rsid w:val="001F0FAF"/>
    <w:rsid w:val="001F2404"/>
    <w:rsid w:val="001F3203"/>
    <w:rsid w:val="00206F6C"/>
    <w:rsid w:val="0020732D"/>
    <w:rsid w:val="00210D8D"/>
    <w:rsid w:val="002200FE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A1E60"/>
    <w:rsid w:val="002B23DB"/>
    <w:rsid w:val="002B469B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E80"/>
    <w:rsid w:val="003D0C27"/>
    <w:rsid w:val="00405A67"/>
    <w:rsid w:val="004211CD"/>
    <w:rsid w:val="004462BB"/>
    <w:rsid w:val="004531FE"/>
    <w:rsid w:val="004841C1"/>
    <w:rsid w:val="0049183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474B7"/>
    <w:rsid w:val="00553C2C"/>
    <w:rsid w:val="005670D4"/>
    <w:rsid w:val="00570FC2"/>
    <w:rsid w:val="00571A75"/>
    <w:rsid w:val="00582063"/>
    <w:rsid w:val="0059084D"/>
    <w:rsid w:val="00597F2F"/>
    <w:rsid w:val="005B1E85"/>
    <w:rsid w:val="005D3D33"/>
    <w:rsid w:val="005F4230"/>
    <w:rsid w:val="005F4CA6"/>
    <w:rsid w:val="005F5643"/>
    <w:rsid w:val="00622314"/>
    <w:rsid w:val="00631198"/>
    <w:rsid w:val="00637646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1B42"/>
    <w:rsid w:val="00722953"/>
    <w:rsid w:val="00727BE7"/>
    <w:rsid w:val="00745634"/>
    <w:rsid w:val="007552F2"/>
    <w:rsid w:val="00763981"/>
    <w:rsid w:val="007861B5"/>
    <w:rsid w:val="007A4F01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93277"/>
    <w:rsid w:val="008A4A13"/>
    <w:rsid w:val="008C361C"/>
    <w:rsid w:val="008D1BA6"/>
    <w:rsid w:val="008D62C0"/>
    <w:rsid w:val="008E29EE"/>
    <w:rsid w:val="008E7DC0"/>
    <w:rsid w:val="00921379"/>
    <w:rsid w:val="00944F1D"/>
    <w:rsid w:val="00946C48"/>
    <w:rsid w:val="00950E5D"/>
    <w:rsid w:val="00964BA7"/>
    <w:rsid w:val="00990C95"/>
    <w:rsid w:val="009A24BE"/>
    <w:rsid w:val="009D4CD5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5B6A"/>
    <w:rsid w:val="00A65CF1"/>
    <w:rsid w:val="00A66B85"/>
    <w:rsid w:val="00A8498C"/>
    <w:rsid w:val="00A873A4"/>
    <w:rsid w:val="00A912F6"/>
    <w:rsid w:val="00AA52FC"/>
    <w:rsid w:val="00AA7FBA"/>
    <w:rsid w:val="00AC0466"/>
    <w:rsid w:val="00AD026F"/>
    <w:rsid w:val="00AE3969"/>
    <w:rsid w:val="00AF65B0"/>
    <w:rsid w:val="00AF70D3"/>
    <w:rsid w:val="00B01523"/>
    <w:rsid w:val="00B026BE"/>
    <w:rsid w:val="00B26935"/>
    <w:rsid w:val="00B42C4F"/>
    <w:rsid w:val="00B44D8D"/>
    <w:rsid w:val="00B47A76"/>
    <w:rsid w:val="00B537D1"/>
    <w:rsid w:val="00B745D9"/>
    <w:rsid w:val="00B97C70"/>
    <w:rsid w:val="00BA6C28"/>
    <w:rsid w:val="00BB38A2"/>
    <w:rsid w:val="00BB53F5"/>
    <w:rsid w:val="00BD2826"/>
    <w:rsid w:val="00BF6711"/>
    <w:rsid w:val="00C11FAF"/>
    <w:rsid w:val="00C35D5A"/>
    <w:rsid w:val="00C41433"/>
    <w:rsid w:val="00C424E7"/>
    <w:rsid w:val="00C42B36"/>
    <w:rsid w:val="00C502A9"/>
    <w:rsid w:val="00C51F89"/>
    <w:rsid w:val="00C879D4"/>
    <w:rsid w:val="00CA13D2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EC7976"/>
    <w:rsid w:val="00F11AF5"/>
    <w:rsid w:val="00F2699B"/>
    <w:rsid w:val="00F32750"/>
    <w:rsid w:val="00F72698"/>
    <w:rsid w:val="00F83E89"/>
    <w:rsid w:val="00F954DA"/>
    <w:rsid w:val="00FB4663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1</Pages>
  <Words>49</Words>
  <Characters>28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66</cp:revision>
  <cp:lastPrinted>2018-06-29T14:27:00Z</cp:lastPrinted>
  <dcterms:created xsi:type="dcterms:W3CDTF">2018-06-29T14:28:00Z</dcterms:created>
  <dcterms:modified xsi:type="dcterms:W3CDTF">2022-11-25T15:18:00Z</dcterms:modified>
</cp:coreProperties>
</file>